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a328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a2ae88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47e663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1aaadd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cae626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96b1ba5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62bc543c"/>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18a8b1e6"/>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19T10:48:25Z</dcterms:created>
  <dcterms:modified xsi:type="dcterms:W3CDTF">2022-03-19T10:48:25Z</dcterms:modified>
</cp:coreProperties>
</file>